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42CE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42CED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344FF" w:rsidRPr="00B42CED" w:rsidRDefault="00FA6A4C" w:rsidP="009344FF">
      <w:pPr>
        <w:rPr>
          <w:rFonts w:ascii="Arial" w:hAnsi="Arial" w:cs="Arial"/>
          <w:sz w:val="20"/>
          <w:szCs w:val="20"/>
        </w:rPr>
      </w:pPr>
      <w:r w:rsidRPr="00B42CE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he </w:t>
      </w:r>
      <w:proofErr w:type="gramStart"/>
      <w:r w:rsidRPr="00B42CE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manuscript </w:t>
      </w:r>
      <w:r w:rsidRPr="00B42CE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B42CED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IS</w:t>
      </w:r>
      <w:proofErr w:type="gramEnd"/>
      <w:r w:rsidRPr="00B42CED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 PUBLISHABLE,</w:t>
      </w:r>
      <w:r w:rsidRPr="00B42CED">
        <w:rPr>
          <w:rFonts w:ascii="Arial" w:hAnsi="Arial" w:cs="Arial"/>
          <w:color w:val="222222"/>
          <w:sz w:val="20"/>
          <w:szCs w:val="20"/>
          <w:shd w:val="clear" w:color="auto" w:fill="FFFFFF"/>
        </w:rPr>
        <w:t> after minor revisions </w:t>
      </w:r>
      <w:r w:rsidRPr="00B42CED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0F2F46" w:rsidRPr="00B42CE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42CE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A6A4C" w:rsidRPr="00B42CED" w:rsidRDefault="00FA6A4C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B42CED">
        <w:rPr>
          <w:rFonts w:ascii="Arial" w:hAnsi="Arial" w:cs="Arial"/>
          <w:sz w:val="20"/>
          <w:szCs w:val="20"/>
        </w:rPr>
        <w:t>Dr.</w:t>
      </w:r>
      <w:proofErr w:type="spellEnd"/>
      <w:r w:rsidRPr="00B42CE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42CED">
        <w:rPr>
          <w:rFonts w:ascii="Arial" w:hAnsi="Arial" w:cs="Arial"/>
          <w:sz w:val="20"/>
          <w:szCs w:val="20"/>
        </w:rPr>
        <w:t>Miraji</w:t>
      </w:r>
      <w:proofErr w:type="spellEnd"/>
      <w:r w:rsidRPr="00B42CED">
        <w:rPr>
          <w:rFonts w:ascii="Arial" w:hAnsi="Arial" w:cs="Arial"/>
          <w:sz w:val="20"/>
          <w:szCs w:val="20"/>
        </w:rPr>
        <w:t xml:space="preserve"> Hossein, University of Dodoma, Tanzania</w:t>
      </w:r>
    </w:p>
    <w:sectPr w:rsidR="00FA6A4C" w:rsidRPr="00B42C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wMzAyMjMwNTAzMTNX0lEKTi0uzszPAykwrAUA4tTt3ywAAAA="/>
  </w:docVars>
  <w:rsids>
    <w:rsidRoot w:val="00A72896"/>
    <w:rsid w:val="002C0B2C"/>
    <w:rsid w:val="009344FF"/>
    <w:rsid w:val="009F328F"/>
    <w:rsid w:val="00A72896"/>
    <w:rsid w:val="00B42CED"/>
    <w:rsid w:val="00FA6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1488B"/>
  <w15:docId w15:val="{F31C9A93-B446-4EB5-BFE3-2E5A16AA7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FA6A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3T05:37:00Z</dcterms:modified>
</cp:coreProperties>
</file>